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Peru</w:t>
      </w:r>
      <w:r>
        <w:t xml:space="preserve"> </w:t>
      </w:r>
      <w:r>
        <w:t xml:space="preserve">Lima</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n Electrical Engineer with a passion for innovation and a strong commitment to advancing sustainable infrastructure, I am excited to apply for the Electrical Engineer position at [Company Name] in Peru Lima. With over [X years] of experience in designing, implementing, and optimizing electrical systems, I have developed a deep understanding of the technical and operational challenges faced by industries in dynamic environments like Lima. My expertise aligns perfectly with your organization’s mission to deliver cutting-edge solutions that address the unique needs of Peru's rapidly growing urban centers. I am eager to contribute my skills and knowledge to support [Company Name]’s goals while making a meaningful impact in the vibrant community of Lima.</w:t>
      </w:r>
    </w:p>
    <w:p>
      <w:pPr>
        <w:pStyle w:val="BodyText"/>
      </w:pPr>
      <w:r>
        <w:t xml:space="preserve">Throughout my career, I have consistently demonstrated a strong ability to bridge theoretical knowledge with practical applications. As an Electrical Engineer, I have worked on projects ranging from power distribution systems to industrial automation, ensuring that electrical infrastructure is both efficient and reliable. My experience includes designing electrical layouts for commercial and residential buildings, troubleshooting complex power systems, and integrating renewable energy solutions into existing grids. These experiences have equipped me with the technical acumen to tackle diverse challenges while adhering to safety standards and industry regulations. In Lima’s evolving urban landscape, where demand for sustainable energy solutions is growing rapidly, I believe my background positions me as a valuable asset to your team.</w:t>
      </w:r>
    </w:p>
    <w:p>
      <w:pPr>
        <w:pStyle w:val="BodyText"/>
      </w:pPr>
      <w:r>
        <w:t xml:space="preserve">One of the key aspects of my professional journey has been adapting to the specific requirements of different regions. Having worked on projects in both developed and emerging markets, I have learned to navigate local regulations, cultural nuances, and infrastructure constraints with adaptability and precision. In Peru Lima, where the electrical grid must support a mix of traditional industries and modern technologies, I am particularly drawn to opportunities that involve smart grid implementations or renewable energy integration. My ability to collaborate with cross-functional teams and communicate effectively with stakeholders has allowed me to deliver projects on time and within budget while maintaining the highest standards of quality. I am confident that these skills will enable me to contribute immediately to [Company Name]’s initiatives in Lima.</w:t>
      </w:r>
    </w:p>
    <w:p>
      <w:pPr>
        <w:pStyle w:val="BodyText"/>
      </w:pPr>
      <w:r>
        <w:t xml:space="preserve">What sets me apart as an Electrical Engineer is my dedication to continuous learning and innovation. I have actively pursued certifications in advanced power systems, energy management, and automation technologies, ensuring that I stay at the forefront of industry advancements. For example, my recent work on a solar energy project in [another region] required me to design a hybrid power system that combined photovoltaic panels with battery storage to provide uninterrupted electricity to remote communities. This experience not only deepened my technical expertise but also reinforced my commitment to sustainable development—a principle that resonates strongly with the goals of Peru Lima’s growing focus on eco-friendly infrastructure.</w:t>
      </w:r>
    </w:p>
    <w:p>
      <w:pPr>
        <w:pStyle w:val="BodyText"/>
      </w:pPr>
      <w:r>
        <w:t xml:space="preserve">In addition to my technical skills, I bring a strong work ethic and a collaborative mindset. I understand that successful engineering projects require not only technical excellence but also effective communication and problem-solving. In my previous roles, I have frequently acted as a liaison between engineers, project managers, and clients to ensure that all requirements are met efficiently. This ability to translate complex technical concepts into actionable plans has been critical in delivering projects that exceed expectations. I am particularly drawn to [Company Name]’s reputation for fostering a culture of innovation and teamwork, which aligns with my own professional values.</w:t>
      </w:r>
    </w:p>
    <w:p>
      <w:pPr>
        <w:pStyle w:val="BodyText"/>
      </w:pPr>
      <w:r>
        <w:t xml:space="preserve">Peru Lima is a city of immense potential, with its bustling economy and growing demand for reliable electrical infrastructure. As an Electrical Engineer, I am eager to contribute to the development of this dynamic region by supporting projects that enhance energy efficiency, reduce environmental impact, and improve the quality of life for residents. Whether it’s designing power systems for new commercial developments or optimizing existing networks to meet increasing demand, I am committed to delivering solutions that are both innovative and sustainable. My hands-on experience with electrical systems in diverse environments has prepared me to thrive in Lima’s fast-paced setting, where adaptability and creativity are essential.</w:t>
      </w:r>
    </w:p>
    <w:p>
      <w:pPr>
        <w:pStyle w:val="BodyText"/>
      </w:pPr>
      <w:r>
        <w:t xml:space="preserve">I am particularly impressed by [Company Name]’s recent initiatives in [specific project or industry focus, e.g., "smart city infrastructure" or "renewable energy integration"]. As an Electrical Engineer with a strong background in [relevant field], I am confident that my skills and experience would enable me to make a meaningful contribution to your team. I am enthusiastic about the opportunity to collaborate with professionals who share my passion for engineering excellence and sustainability. Together, we can address the unique challenges of Lima’s electrical landscape while driving progress toward a more efficient and environmentally responsible future.</w:t>
      </w:r>
    </w:p>
    <w:p>
      <w:pPr>
        <w:pStyle w:val="BodyText"/>
      </w:pPr>
      <w:r>
        <w:t xml:space="preserve">Thank you for considering my application. I would welcome the opportunity to discuss how my background, skills, and enthusiasm align with [Company Name]’s vision for growth in Peru Lima. Please feel free to contact me at [your phone number] or [your email address] at your earliest convenience. I look forward to the possibility of contributing to your team and supporting the continued success of your organization in this exciting reg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 in Peru Lima</dc:title>
  <dc:creator/>
  <cp:keywords/>
  <dcterms:created xsi:type="dcterms:W3CDTF">2026-07-15T00:56:24Z</dcterms:created>
  <dcterms:modified xsi:type="dcterms:W3CDTF">2026-07-15T00:56:24Z</dcterms:modified>
</cp:coreProperties>
</file>

<file path=docProps/custom.xml><?xml version="1.0" encoding="utf-8"?>
<Properties xmlns="http://schemas.openxmlformats.org/officeDocument/2006/custom-properties" xmlns:vt="http://schemas.openxmlformats.org/officeDocument/2006/docPropsVTypes"/>
</file>